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A3DB5F" w14:textId="77777777" w:rsidR="00CF4835" w:rsidRDefault="00493C80">
      <w:pPr>
        <w:pStyle w:val="Title"/>
      </w:pPr>
      <w:r>
        <w:t>Лабораторная работа №4</w:t>
      </w:r>
    </w:p>
    <w:p w14:paraId="6D237AF0" w14:textId="77777777" w:rsidR="00CF4835" w:rsidRDefault="00493C80">
      <w:pPr>
        <w:pStyle w:val="Subtitle"/>
      </w:pPr>
      <w:r>
        <w:t>Дискреционное разграничение прав в Linux. Расширенные атрибуты</w:t>
      </w:r>
    </w:p>
    <w:p w14:paraId="05304892" w14:textId="70360682" w:rsidR="00CF4835" w:rsidRPr="00666C62" w:rsidRDefault="00493C80">
      <w:pPr>
        <w:pStyle w:val="Author"/>
        <w:rPr>
          <w:b/>
          <w:bCs/>
        </w:rPr>
      </w:pPr>
      <w:r w:rsidRPr="00666C62">
        <w:rPr>
          <w:b/>
          <w:bCs/>
        </w:rPr>
        <w:t>Сыров Владислав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80134694"/>
        <w:docPartObj>
          <w:docPartGallery w:val="Table of Contents"/>
          <w:docPartUnique/>
        </w:docPartObj>
      </w:sdtPr>
      <w:sdtEndPr/>
      <w:sdtContent>
        <w:p w14:paraId="285CB46D" w14:textId="77777777" w:rsidR="00CF4835" w:rsidRDefault="00493C80">
          <w:pPr>
            <w:pStyle w:val="TOCHeading"/>
          </w:pPr>
          <w:r>
            <w:t>Содержание</w:t>
          </w:r>
        </w:p>
        <w:p w14:paraId="07827399" w14:textId="77777777" w:rsidR="00666C62" w:rsidRDefault="00493C80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5532764" w:history="1">
            <w:r w:rsidR="00666C62" w:rsidRPr="00227FFD">
              <w:rPr>
                <w:rStyle w:val="Hyperlink"/>
                <w:noProof/>
              </w:rPr>
              <w:t>Цель работы</w:t>
            </w:r>
            <w:r w:rsidR="00666C62">
              <w:rPr>
                <w:noProof/>
                <w:webHidden/>
              </w:rPr>
              <w:tab/>
            </w:r>
            <w:r w:rsidR="00666C62">
              <w:rPr>
                <w:noProof/>
                <w:webHidden/>
              </w:rPr>
              <w:fldChar w:fldCharType="begin"/>
            </w:r>
            <w:r w:rsidR="00666C62">
              <w:rPr>
                <w:noProof/>
                <w:webHidden/>
              </w:rPr>
              <w:instrText xml:space="preserve"> PAGEREF _Toc115532764 \h </w:instrText>
            </w:r>
            <w:r w:rsidR="00666C62">
              <w:rPr>
                <w:noProof/>
                <w:webHidden/>
              </w:rPr>
            </w:r>
            <w:r w:rsidR="00666C62">
              <w:rPr>
                <w:noProof/>
                <w:webHidden/>
              </w:rPr>
              <w:fldChar w:fldCharType="separate"/>
            </w:r>
            <w:r w:rsidR="00666C62">
              <w:rPr>
                <w:noProof/>
                <w:webHidden/>
              </w:rPr>
              <w:t>1</w:t>
            </w:r>
            <w:r w:rsidR="00666C62">
              <w:rPr>
                <w:noProof/>
                <w:webHidden/>
              </w:rPr>
              <w:fldChar w:fldCharType="end"/>
            </w:r>
          </w:hyperlink>
        </w:p>
        <w:p w14:paraId="32995853" w14:textId="77777777" w:rsidR="00666C62" w:rsidRDefault="00666C62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5532765" w:history="1">
            <w:r w:rsidRPr="00227FFD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32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DE3448" w14:textId="77777777" w:rsidR="00666C62" w:rsidRDefault="00666C62">
          <w:pPr>
            <w:pStyle w:val="TOC3"/>
            <w:tabs>
              <w:tab w:val="right" w:leader="dot" w:pos="9679"/>
            </w:tabs>
            <w:rPr>
              <w:noProof/>
            </w:rPr>
          </w:pPr>
          <w:hyperlink w:anchor="_Toc115532766" w:history="1">
            <w:r w:rsidRPr="00227FFD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32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88769D" w14:textId="77777777" w:rsidR="00666C62" w:rsidRDefault="00666C62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5532767" w:history="1">
            <w:r w:rsidRPr="00227FFD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532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3B314F" w14:textId="77777777" w:rsidR="00CF4835" w:rsidRDefault="00493C80">
          <w:r>
            <w:fldChar w:fldCharType="end"/>
          </w:r>
        </w:p>
      </w:sdtContent>
    </w:sdt>
    <w:p w14:paraId="29DFA075" w14:textId="77777777" w:rsidR="00CF4835" w:rsidRDefault="00493C80">
      <w:pPr>
        <w:pStyle w:val="Heading1"/>
      </w:pPr>
      <w:bookmarkStart w:id="0" w:name="цель-работы"/>
      <w:bookmarkStart w:id="1" w:name="_Toc115532764"/>
      <w:r>
        <w:t>Цель работы</w:t>
      </w:r>
      <w:bookmarkEnd w:id="1"/>
    </w:p>
    <w:p w14:paraId="031B6C9E" w14:textId="77777777" w:rsidR="00CF4835" w:rsidRDefault="00493C80">
      <w:pPr>
        <w:pStyle w:val="FirstParagraph"/>
      </w:pPr>
      <w:r>
        <w:t>Получение практических навыков работы в консоли с расширенными атрибутами файлов.</w:t>
      </w:r>
    </w:p>
    <w:p w14:paraId="4E22A125" w14:textId="77777777" w:rsidR="00CF4835" w:rsidRDefault="00493C80">
      <w:pPr>
        <w:pStyle w:val="Heading1"/>
      </w:pPr>
      <w:bookmarkStart w:id="2" w:name="выполнение-лабораторной-работы"/>
      <w:bookmarkStart w:id="3" w:name="_Toc115532765"/>
      <w:bookmarkEnd w:id="0"/>
      <w:r>
        <w:t>Выполнение лабораторной работы</w:t>
      </w:r>
      <w:bookmarkEnd w:id="3"/>
    </w:p>
    <w:p w14:paraId="218CE7AE" w14:textId="77777777" w:rsidR="00CF4835" w:rsidRDefault="00493C80">
      <w:pPr>
        <w:numPr>
          <w:ilvl w:val="0"/>
          <w:numId w:val="2"/>
        </w:numPr>
      </w:pPr>
      <w:r>
        <w:t>От имени пользователя guest определите расширенные атрибуты файла /home/guest/dir1/file1 командой lsattr /home/guest/dir1/file1.</w:t>
      </w:r>
    </w:p>
    <w:p w14:paraId="35A0C385" w14:textId="77777777" w:rsidR="00CF4835" w:rsidRDefault="00493C80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58BF725A" wp14:editId="4392D49D">
            <wp:extent cx="3801978" cy="78927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E:\Downloads\Documents\%D0%98%D0%BD%D1%84%D0%BE%D0%91%D0%B5%D0%B7\image\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799FD4" w14:textId="77777777" w:rsidR="00CF4835" w:rsidRDefault="00CF4835">
      <w:pPr>
        <w:pStyle w:val="ImageCaption"/>
        <w:numPr>
          <w:ilvl w:val="0"/>
          <w:numId w:val="1"/>
        </w:numPr>
      </w:pPr>
    </w:p>
    <w:p w14:paraId="1BF5720B" w14:textId="77777777" w:rsidR="00CF4835" w:rsidRDefault="00493C80">
      <w:pPr>
        <w:numPr>
          <w:ilvl w:val="0"/>
          <w:numId w:val="2"/>
        </w:numPr>
      </w:pPr>
      <w:r>
        <w:t xml:space="preserve">Установите </w:t>
      </w:r>
      <w:r>
        <w:t xml:space="preserve">командой chmod 600 file1 на файл file1 права, разрешающие чтение и запись для владельца файла. </w:t>
      </w:r>
    </w:p>
    <w:p w14:paraId="3224C45F" w14:textId="77777777" w:rsidR="00CF4835" w:rsidRDefault="00493C80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72F376C7" wp14:editId="0120B824">
            <wp:extent cx="4032985" cy="39463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E:\Downloads\Documents\%D0%98%D0%BD%D1%84%D0%BE%D0%91%D0%B5%D0%B7\image\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8E4914" w14:textId="77777777" w:rsidR="00CF4835" w:rsidRDefault="00CF4835">
      <w:pPr>
        <w:pStyle w:val="ImageCaption"/>
        <w:numPr>
          <w:ilvl w:val="0"/>
          <w:numId w:val="1"/>
        </w:numPr>
      </w:pPr>
    </w:p>
    <w:p w14:paraId="38965291" w14:textId="77777777" w:rsidR="00CF4835" w:rsidRDefault="00CF4835">
      <w:pPr>
        <w:numPr>
          <w:ilvl w:val="0"/>
          <w:numId w:val="1"/>
        </w:numPr>
      </w:pPr>
    </w:p>
    <w:p w14:paraId="79EA5765" w14:textId="77777777" w:rsidR="00CF4835" w:rsidRDefault="00493C80">
      <w:pPr>
        <w:numPr>
          <w:ilvl w:val="0"/>
          <w:numId w:val="2"/>
        </w:numPr>
      </w:pPr>
      <w:r>
        <w:t>Попробуйте установить на файл /home/guest/dir1/file1 расширенный атрибут a от имени пользователя guest: chattr +a /home/guest/dir1/file1 В ответ вы должны п</w:t>
      </w:r>
      <w:r>
        <w:t xml:space="preserve">олучить отказ от выполнения операции. </w:t>
      </w:r>
    </w:p>
    <w:p w14:paraId="2E27ABEA" w14:textId="77777777" w:rsidR="00CF4835" w:rsidRDefault="00493C80">
      <w:pPr>
        <w:pStyle w:val="CaptionedFigure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5F44FCB1" wp14:editId="749EF44E">
            <wp:extent cx="5334000" cy="518937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E:\Downloads\Documents\%D0%98%D0%BD%D1%84%D0%BE%D0%91%D0%B5%D0%B7\image\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FAEAFA" w14:textId="77777777" w:rsidR="00CF4835" w:rsidRDefault="00CF4835">
      <w:pPr>
        <w:pStyle w:val="ImageCaption"/>
        <w:numPr>
          <w:ilvl w:val="0"/>
          <w:numId w:val="1"/>
        </w:numPr>
      </w:pPr>
    </w:p>
    <w:p w14:paraId="2F1550CA" w14:textId="77777777" w:rsidR="00CF4835" w:rsidRDefault="00493C80">
      <w:pPr>
        <w:numPr>
          <w:ilvl w:val="0"/>
          <w:numId w:val="2"/>
        </w:numPr>
      </w:pPr>
      <w:r>
        <w:t>Зайдите на втору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</w:t>
      </w:r>
      <w:r>
        <w:t>me/guest/dir1/file1.</w:t>
      </w:r>
    </w:p>
    <w:p w14:paraId="5FC9124C" w14:textId="77777777" w:rsidR="00CF4835" w:rsidRDefault="00493C80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110F501F" wp14:editId="13816B70">
            <wp:extent cx="5188016" cy="500513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E:\Downloads\Documents\%D0%98%D0%BD%D1%84%D0%BE%D0%91%D0%B5%D0%B7\image\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CFE14D" w14:textId="77777777" w:rsidR="00CF4835" w:rsidRDefault="00CF4835">
      <w:pPr>
        <w:pStyle w:val="ImageCaption"/>
        <w:numPr>
          <w:ilvl w:val="0"/>
          <w:numId w:val="1"/>
        </w:numPr>
      </w:pPr>
    </w:p>
    <w:p w14:paraId="25030BD5" w14:textId="77777777" w:rsidR="00CF4835" w:rsidRDefault="00493C80">
      <w:pPr>
        <w:numPr>
          <w:ilvl w:val="0"/>
          <w:numId w:val="2"/>
        </w:numPr>
      </w:pPr>
      <w:r>
        <w:t>От пользователя guest проверьте правильность установления атрибута: lsattr /home/guest/dir1/file1.</w:t>
      </w:r>
    </w:p>
    <w:p w14:paraId="00E9C173" w14:textId="77777777" w:rsidR="00CF4835" w:rsidRDefault="00493C80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70367AD" wp14:editId="08AD3656">
            <wp:extent cx="4254366" cy="644892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E:\Downloads\Documents\%D0%98%D0%BD%D1%84%D0%BE%D0%91%D0%B5%D0%B7\image\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AF0ECE" w14:textId="77777777" w:rsidR="00CF4835" w:rsidRDefault="00CF4835">
      <w:pPr>
        <w:pStyle w:val="ImageCaption"/>
        <w:numPr>
          <w:ilvl w:val="0"/>
          <w:numId w:val="1"/>
        </w:numPr>
      </w:pPr>
    </w:p>
    <w:p w14:paraId="30D7A6E4" w14:textId="77777777" w:rsidR="00CF4835" w:rsidRDefault="00493C80">
      <w:pPr>
        <w:numPr>
          <w:ilvl w:val="0"/>
          <w:numId w:val="2"/>
        </w:numPr>
      </w:pPr>
      <w:r>
        <w:t xml:space="preserve">Выполните дозапись в файл file1 слова «test» командой echo "test" /home/guest/dir1/file1 После этого выполните чтение файла file1 </w:t>
      </w:r>
      <w:r>
        <w:t xml:space="preserve">командой cat /home/guest/dir1/file1 Убедитесь, что слово test было успешно записано в file1. </w:t>
      </w:r>
    </w:p>
    <w:p w14:paraId="5C2A44B1" w14:textId="77777777" w:rsidR="00CF4835" w:rsidRDefault="00493C80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780A3697" wp14:editId="3ADD2548">
            <wp:extent cx="4215865" cy="808522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E:\Downloads\Documents\%D0%98%D0%BD%D1%84%D0%BE%D0%91%D0%B5%D0%B7\image\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9A23E9" w14:textId="77777777" w:rsidR="00CF4835" w:rsidRDefault="00CF4835">
      <w:pPr>
        <w:pStyle w:val="ImageCaption"/>
        <w:numPr>
          <w:ilvl w:val="0"/>
          <w:numId w:val="1"/>
        </w:numPr>
      </w:pPr>
    </w:p>
    <w:p w14:paraId="20608F7E" w14:textId="77777777" w:rsidR="00CF4835" w:rsidRDefault="00CF4835">
      <w:pPr>
        <w:numPr>
          <w:ilvl w:val="0"/>
          <w:numId w:val="1"/>
        </w:numPr>
      </w:pPr>
    </w:p>
    <w:p w14:paraId="336D9331" w14:textId="77777777" w:rsidR="00CF4835" w:rsidRDefault="00493C80">
      <w:pPr>
        <w:numPr>
          <w:ilvl w:val="0"/>
          <w:numId w:val="2"/>
        </w:numPr>
      </w:pPr>
      <w:r>
        <w:t xml:space="preserve">Попробуйте удалить файл file1 либо стереть имеющуюся в нём информацию командой echo "abcd" &gt; /home/guest/dirl/file1. Попробуйте переименовать файл. </w:t>
      </w:r>
    </w:p>
    <w:p w14:paraId="0DB47E0B" w14:textId="77777777" w:rsidR="00CF4835" w:rsidRDefault="00493C80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 wp14:anchorId="50EC20AF" wp14:editId="0DAEB823">
            <wp:extent cx="4417995" cy="616016"/>
            <wp:effectExtent l="0" t="0" r="0" b="0"/>
            <wp:docPr id="4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E:\Downloads\Documents\%D0%98%D0%BD%D1%84%D0%BE%D0%91%D0%B5%D0%B7\image\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542B29" w14:textId="77777777" w:rsidR="00CF4835" w:rsidRDefault="00493C80">
      <w:pPr>
        <w:numPr>
          <w:ilvl w:val="0"/>
          <w:numId w:val="3"/>
        </w:numPr>
      </w:pPr>
      <w:r>
        <w:t>Попробуйте с помощью команды chmod 000 file1 установить на файл file1 права, например, запрещающие чтени</w:t>
      </w:r>
      <w:r>
        <w:t xml:space="preserve">е и запись для владельца файла. Удалось ли вам успешно выполнить указанные команды? </w:t>
      </w:r>
    </w:p>
    <w:p w14:paraId="1808A275" w14:textId="77777777" w:rsidR="00CF4835" w:rsidRDefault="00493C80">
      <w:pPr>
        <w:pStyle w:val="FirstParagraph"/>
      </w:pPr>
      <w:r>
        <w:lastRenderedPageBreak/>
        <w:t xml:space="preserve"> </w:t>
      </w:r>
      <w:r>
        <w:rPr>
          <w:noProof/>
        </w:rPr>
        <w:drawing>
          <wp:inline distT="0" distB="0" distL="0" distR="0" wp14:anchorId="02DAD309" wp14:editId="1FDEBC37">
            <wp:extent cx="5334000" cy="551509"/>
            <wp:effectExtent l="0" t="0" r="0" b="0"/>
            <wp:docPr id="4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E:\Downloads\Documents\%D0%98%D0%BD%D1%84%D0%BE%D0%91%D0%B5%D0%B7\image\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4D1ED3" w14:textId="77777777" w:rsidR="00CF4835" w:rsidRDefault="00493C80">
      <w:pPr>
        <w:pStyle w:val="BodyText"/>
      </w:pPr>
      <w:r>
        <w:t xml:space="preserve"> Не удалось.</w:t>
      </w:r>
    </w:p>
    <w:p w14:paraId="0FA44099" w14:textId="77777777" w:rsidR="00CF4835" w:rsidRDefault="00493C80">
      <w:pPr>
        <w:numPr>
          <w:ilvl w:val="0"/>
          <w:numId w:val="4"/>
        </w:numPr>
      </w:pPr>
      <w:r>
        <w:t>Снимите расширенный атрибут a с файла /home/guest/dirl/file1 от имени суперпользователя командой chattr -a /home/guest/dir1/file1 Повторите операции, котор</w:t>
      </w:r>
      <w:r>
        <w:t xml:space="preserve">ые вам ранее не удавалось выполнить. Ваши наблюдения занесите в отчёт. </w:t>
      </w:r>
    </w:p>
    <w:p w14:paraId="2B4EED0C" w14:textId="77777777" w:rsidR="00CF4835" w:rsidRDefault="00493C80">
      <w:pPr>
        <w:pStyle w:val="FirstParagraph"/>
      </w:pPr>
      <w:r>
        <w:t xml:space="preserve"> </w:t>
      </w:r>
      <w:r>
        <w:rPr>
          <w:noProof/>
        </w:rPr>
        <w:drawing>
          <wp:inline distT="0" distB="0" distL="0" distR="0" wp14:anchorId="3EE74973" wp14:editId="49F9857C">
            <wp:extent cx="4880008" cy="385010"/>
            <wp:effectExtent l="0" t="0" r="0" b="0"/>
            <wp:docPr id="4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E:\Downloads\Documents\%D0%98%D0%BD%D1%84%D0%BE%D0%91%D0%B5%D0%B7\image\9.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E8B96F" w14:textId="77777777" w:rsidR="00CF4835" w:rsidRDefault="00493C80">
      <w:pPr>
        <w:pStyle w:val="BodyText"/>
      </w:pPr>
      <w:r>
        <w:t xml:space="preserve"> Повторим операции:</w:t>
      </w:r>
    </w:p>
    <w:p w14:paraId="341E8329" w14:textId="77777777" w:rsidR="00CF4835" w:rsidRDefault="00493C80">
      <w:pPr>
        <w:pStyle w:val="BodyText"/>
      </w:pPr>
      <w:r>
        <w:t xml:space="preserve"> </w:t>
      </w:r>
      <w:r>
        <w:rPr>
          <w:noProof/>
        </w:rPr>
        <w:drawing>
          <wp:inline distT="0" distB="0" distL="0" distR="0" wp14:anchorId="0482D58B" wp14:editId="2A46F3C3">
            <wp:extent cx="4591250" cy="673768"/>
            <wp:effectExtent l="0" t="0" r="0" b="0"/>
            <wp:docPr id="4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E:\Downloads\Documents\%D0%98%D0%BD%D1%84%D0%BE%D0%91%D0%B5%D0%B7\image\9.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9A7957" w14:textId="77777777" w:rsidR="00CF4835" w:rsidRDefault="00493C80">
      <w:pPr>
        <w:pStyle w:val="BodyText"/>
      </w:pPr>
      <w:r>
        <w:t xml:space="preserve"> Таким образом, можно сделать вывод, что атрибут «а» позволяет добавлять</w:t>
      </w:r>
      <w:r>
        <w:br/>
        <w:t xml:space="preserve"> информацию в файл, но удалять ее, переименовывать файл или менять права доступа</w:t>
      </w:r>
      <w:r>
        <w:br/>
        <w:t xml:space="preserve"> к н</w:t>
      </w:r>
      <w:r>
        <w:t>ему нельзя. Атрибут может быть установлен только суперпользователем.</w:t>
      </w:r>
    </w:p>
    <w:p w14:paraId="6E2DAFFB" w14:textId="77777777" w:rsidR="00CF4835" w:rsidRDefault="00493C80">
      <w:pPr>
        <w:numPr>
          <w:ilvl w:val="0"/>
          <w:numId w:val="5"/>
        </w:numPr>
      </w:pPr>
      <w:r>
        <w:t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 w14:paraId="69C524EB" w14:textId="77777777" w:rsidR="00CF4835" w:rsidRDefault="00493C80">
      <w:pPr>
        <w:numPr>
          <w:ilvl w:val="0"/>
          <w:numId w:val="1"/>
        </w:numPr>
      </w:pPr>
      <w:r>
        <w:t xml:space="preserve">Предварительно обратно переименую файл </w:t>
      </w:r>
      <w:r>
        <w:t>и установлю полные права.</w:t>
      </w:r>
    </w:p>
    <w:p w14:paraId="4B264B93" w14:textId="77777777" w:rsidR="00CF4835" w:rsidRDefault="00493C80">
      <w:pPr>
        <w:pStyle w:val="FirstParagraph"/>
      </w:pPr>
      <w:r>
        <w:t>Зайду на вторую консоль с правами администратора и попробую установить расширенный атрибут «i» на файл /home/guest/dir1/file1 от имени суперпользователя: chattr +i /home/guest/dir1/file1</w:t>
      </w:r>
    </w:p>
    <w:p w14:paraId="172E1814" w14:textId="77777777" w:rsidR="00CF4835" w:rsidRDefault="00493C80">
      <w:pPr>
        <w:pStyle w:val="CaptionedFigure"/>
      </w:pPr>
      <w:r>
        <w:rPr>
          <w:noProof/>
        </w:rPr>
        <w:drawing>
          <wp:inline distT="0" distB="0" distL="0" distR="0" wp14:anchorId="7F025781" wp14:editId="17E3DDA3">
            <wp:extent cx="4918509" cy="462012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E:\Downloads\Documents\%D0%98%D0%BD%D1%84%D0%BE%D0%91%D0%B5%D0%B7\image\10.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5E6A4A" w14:textId="77777777" w:rsidR="00CF4835" w:rsidRDefault="00CF4835">
      <w:pPr>
        <w:pStyle w:val="ImageCaption"/>
      </w:pPr>
    </w:p>
    <w:p w14:paraId="67208D78" w14:textId="77777777" w:rsidR="00CF4835" w:rsidRDefault="00493C80">
      <w:pPr>
        <w:pStyle w:val="BodyText"/>
      </w:pPr>
      <w:r>
        <w:t>От пользователя guest проверю правильнос</w:t>
      </w:r>
      <w:r>
        <w:t>ть установления атрибута: lsattr</w:t>
      </w:r>
      <w:r>
        <w:br/>
        <w:t>/home/guest/dir1/file1</w:t>
      </w:r>
    </w:p>
    <w:p w14:paraId="66E026B5" w14:textId="77777777" w:rsidR="00CF4835" w:rsidRDefault="00493C80">
      <w:pPr>
        <w:pStyle w:val="CaptionedFigure"/>
      </w:pPr>
      <w:r>
        <w:rPr>
          <w:noProof/>
        </w:rPr>
        <w:drawing>
          <wp:inline distT="0" distB="0" distL="0" distR="0" wp14:anchorId="1BBA6DBD" wp14:editId="5A10B5FD">
            <wp:extent cx="4533900" cy="3429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E:\Downloads\Documents\%D0%98%D0%BD%D1%84%D0%BE%D0%91%D0%B5%D0%B7\image\10.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39E018" w14:textId="77777777" w:rsidR="00CF4835" w:rsidRDefault="00CF4835">
      <w:pPr>
        <w:pStyle w:val="ImageCaption"/>
      </w:pPr>
    </w:p>
    <w:p w14:paraId="0756D99B" w14:textId="77777777" w:rsidR="00CF4835" w:rsidRPr="00666C62" w:rsidRDefault="00493C80">
      <w:pPr>
        <w:pStyle w:val="BodyText"/>
        <w:rPr>
          <w:lang w:val="en-US"/>
        </w:rPr>
      </w:pPr>
      <w:r>
        <w:t>Выполню</w:t>
      </w:r>
      <w:r w:rsidRPr="00666C62">
        <w:rPr>
          <w:lang w:val="en-US"/>
        </w:rPr>
        <w:t xml:space="preserve"> </w:t>
      </w:r>
      <w:proofErr w:type="spellStart"/>
      <w:r>
        <w:t>дозапись</w:t>
      </w:r>
      <w:proofErr w:type="spellEnd"/>
      <w:r w:rsidRPr="00666C62">
        <w:rPr>
          <w:lang w:val="en-US"/>
        </w:rPr>
        <w:t xml:space="preserve"> </w:t>
      </w:r>
      <w:r>
        <w:t>в</w:t>
      </w:r>
      <w:r w:rsidRPr="00666C62">
        <w:rPr>
          <w:lang w:val="en-US"/>
        </w:rPr>
        <w:t xml:space="preserve"> </w:t>
      </w:r>
      <w:r>
        <w:t>файл</w:t>
      </w:r>
      <w:r w:rsidRPr="00666C62">
        <w:rPr>
          <w:lang w:val="en-US"/>
        </w:rPr>
        <w:t xml:space="preserve"> file1 </w:t>
      </w:r>
      <w:r>
        <w:t>слова</w:t>
      </w:r>
      <w:r w:rsidRPr="00666C62">
        <w:rPr>
          <w:lang w:val="en-US"/>
        </w:rPr>
        <w:t xml:space="preserve"> «test» </w:t>
      </w:r>
      <w:r>
        <w:t>командой</w:t>
      </w:r>
      <w:r w:rsidRPr="00666C62">
        <w:rPr>
          <w:lang w:val="en-US"/>
        </w:rPr>
        <w:t xml:space="preserve"> echo "test" &gt;&gt;</w:t>
      </w:r>
      <w:r w:rsidRPr="00666C62">
        <w:rPr>
          <w:lang w:val="en-US"/>
        </w:rPr>
        <w:br/>
        <w:t>/home/guest/dir1/file1</w:t>
      </w:r>
    </w:p>
    <w:p w14:paraId="29E6BD77" w14:textId="77777777" w:rsidR="00CF4835" w:rsidRDefault="00493C80">
      <w:pPr>
        <w:pStyle w:val="BodyText"/>
      </w:pPr>
      <w:r>
        <w:t>Не получилось.</w:t>
      </w:r>
    </w:p>
    <w:p w14:paraId="13FF53E0" w14:textId="77777777" w:rsidR="00CF4835" w:rsidRDefault="00493C80">
      <w:pPr>
        <w:pStyle w:val="BodyText"/>
      </w:pPr>
      <w:r>
        <w:lastRenderedPageBreak/>
        <w:t>Попробую стереть имеющуюся в нём информацию и внести новую командой</w:t>
      </w:r>
      <w:r>
        <w:br/>
        <w:t>echo "test" &gt; /home/guest/dirl/file1</w:t>
      </w:r>
    </w:p>
    <w:p w14:paraId="45418374" w14:textId="77777777" w:rsidR="00CF4835" w:rsidRDefault="00493C80">
      <w:pPr>
        <w:pStyle w:val="BodyText"/>
      </w:pPr>
      <w:r>
        <w:t>Попробую с помощью команды chmod 000 file1 установить на файл file1 права,</w:t>
      </w:r>
      <w:r>
        <w:br/>
      </w:r>
      <w:r>
        <w:t>например, запрещающие чтение и запись для владельца файла.</w:t>
      </w:r>
    </w:p>
    <w:p w14:paraId="7D5CD320" w14:textId="77777777" w:rsidR="00CF4835" w:rsidRDefault="00493C80">
      <w:pPr>
        <w:pStyle w:val="BodyText"/>
      </w:pPr>
      <w:r>
        <w:t>Не удалось.</w:t>
      </w:r>
    </w:p>
    <w:p w14:paraId="6D1C7898" w14:textId="77777777" w:rsidR="00CF4835" w:rsidRDefault="00493C80">
      <w:pPr>
        <w:pStyle w:val="CaptionedFigure"/>
      </w:pPr>
      <w:r>
        <w:rPr>
          <w:noProof/>
        </w:rPr>
        <w:drawing>
          <wp:inline distT="0" distB="0" distL="0" distR="0" wp14:anchorId="4E228BF1" wp14:editId="1E5F7F02">
            <wp:extent cx="5334000" cy="1093949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E:\Downloads\Documents\%D0%98%D0%BD%D1%84%D0%BE%D0%91%D0%B5%D0%B7\image\10.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4B56BA" w14:textId="77777777" w:rsidR="00CF4835" w:rsidRDefault="00CF4835">
      <w:pPr>
        <w:pStyle w:val="ImageCaption"/>
      </w:pPr>
    </w:p>
    <w:p w14:paraId="7D4B12FB" w14:textId="77777777" w:rsidR="00CF4835" w:rsidRDefault="00493C80">
      <w:pPr>
        <w:pStyle w:val="BodyText"/>
      </w:pPr>
      <w:r>
        <w:t>Таким образом, можно сделать вывод, что атрибут «i» указывает на то, что</w:t>
      </w:r>
      <w:r>
        <w:br/>
        <w:t>нельзя изменять название файла, его содержимое и права доступа. Установить</w:t>
      </w:r>
      <w:r>
        <w:br/>
        <w:t>атрибут может только суперпользова</w:t>
      </w:r>
      <w:r>
        <w:t>тель.</w:t>
      </w:r>
    </w:p>
    <w:p w14:paraId="4424194D" w14:textId="77777777" w:rsidR="00CF4835" w:rsidRDefault="00493C80">
      <w:pPr>
        <w:pStyle w:val="Heading3"/>
      </w:pPr>
      <w:bookmarkStart w:id="4" w:name="вывод"/>
      <w:bookmarkStart w:id="5" w:name="_Toc115532766"/>
      <w:r>
        <w:t>Вывод</w:t>
      </w:r>
      <w:bookmarkEnd w:id="5"/>
    </w:p>
    <w:p w14:paraId="37EB6B07" w14:textId="77777777" w:rsidR="00CF4835" w:rsidRDefault="00493C80">
      <w:pPr>
        <w:pStyle w:val="FirstParagraph"/>
      </w:pPr>
      <w:r>
        <w:t>В ходе данной лабораторной работы мы получили практические навыки работы в консоли с атрибутами файлов для групп пользователей.</w:t>
      </w:r>
    </w:p>
    <w:p w14:paraId="5D75AD07" w14:textId="77777777" w:rsidR="00CF4835" w:rsidRDefault="00493C80">
      <w:pPr>
        <w:pStyle w:val="Heading1"/>
      </w:pPr>
      <w:bookmarkStart w:id="6" w:name="список-литературы"/>
      <w:bookmarkStart w:id="7" w:name="_Toc115532767"/>
      <w:bookmarkEnd w:id="2"/>
      <w:bookmarkEnd w:id="4"/>
      <w:r>
        <w:t>Список литературы</w:t>
      </w:r>
      <w:bookmarkEnd w:id="7"/>
    </w:p>
    <w:p w14:paraId="067BDC4F" w14:textId="77777777" w:rsidR="00CF4835" w:rsidRDefault="00493C80">
      <w:pPr>
        <w:numPr>
          <w:ilvl w:val="0"/>
          <w:numId w:val="6"/>
        </w:numPr>
      </w:pPr>
      <w:hyperlink r:id="rId20">
        <w:proofErr w:type="spellStart"/>
        <w:r>
          <w:rPr>
            <w:rStyle w:val="Hyperlink"/>
          </w:rPr>
          <w:t>Кулябов</w:t>
        </w:r>
        <w:proofErr w:type="spellEnd"/>
        <w:r>
          <w:rPr>
            <w:rStyle w:val="Hyperlink"/>
          </w:rPr>
          <w:t xml:space="preserve"> Д. С., Королькова А. В., Геворкян М. Н Лабораторная работа №4</w:t>
        </w:r>
      </w:hyperlink>
      <w:bookmarkEnd w:id="6"/>
    </w:p>
    <w:sectPr w:rsidR="00CF483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E1542B" w14:textId="77777777" w:rsidR="00493C80" w:rsidRDefault="00493C80">
      <w:pPr>
        <w:spacing w:after="0"/>
      </w:pPr>
      <w:r>
        <w:separator/>
      </w:r>
    </w:p>
  </w:endnote>
  <w:endnote w:type="continuationSeparator" w:id="0">
    <w:p w14:paraId="57C16D12" w14:textId="77777777" w:rsidR="00493C80" w:rsidRDefault="00493C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1809BC" w14:textId="77777777" w:rsidR="00493C80" w:rsidRDefault="00493C80">
      <w:r>
        <w:separator/>
      </w:r>
    </w:p>
  </w:footnote>
  <w:footnote w:type="continuationSeparator" w:id="0">
    <w:p w14:paraId="34199E22" w14:textId="77777777" w:rsidR="00493C80" w:rsidRDefault="00493C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ADA01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2C28D8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1442E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F4835"/>
    <w:rsid w:val="00493C80"/>
    <w:rsid w:val="00666C62"/>
    <w:rsid w:val="00CF483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6AE795"/>
  <w15:docId w15:val="{935B816D-C46E-4BF8-9B0F-BC2D83C41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666C62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666C62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s://esystem.rudn.ru/pluginfile.php/1651751/mod_resource/content/3/004-lab_discret_extattr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571</Words>
  <Characters>3260</Characters>
  <Application>Microsoft Office Word</Application>
  <DocSecurity>0</DocSecurity>
  <Lines>27</Lines>
  <Paragraphs>7</Paragraphs>
  <ScaleCrop>false</ScaleCrop>
  <Company/>
  <LinksUpToDate>false</LinksUpToDate>
  <CharactersWithSpaces>3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ыров Владислав" </dc:creator>
  <cp:keywords/>
  <cp:lastModifiedBy>Сыров Владислав Андреевич</cp:lastModifiedBy>
  <cp:revision>2</cp:revision>
  <dcterms:created xsi:type="dcterms:W3CDTF">2022-10-01T13:05:00Z</dcterms:created>
  <dcterms:modified xsi:type="dcterms:W3CDTF">2022-10-01T13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Расширенные атрибуты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